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`</w:t>
      </w:r>
      <w:r>
        <w:rPr>
          <w:rStyle w:val="VerbatimChar"/>
        </w:rPr>
        <w:t xml:space="preserve">{=openxml} &lt;w:p&gt;   &lt;w:pPr&gt;     &lt;w:spacing w:before="0" w:after="60"/&gt;     &lt;w:keepNext/&gt;     &lt;w:jc w:val="start"/&gt;     &lt;w:pStyle w:val="caption"/&gt;   &lt;/w:pPr&gt;   &lt;w:r&gt;     &lt;w:rPr&gt;       &lt;w:rFonts w:ascii="Calibri" w:hAnsi="Calibri"/&gt;       &lt;w:sz w:val="18px"/&gt;     &lt;/w:rPr&gt;     &lt;w:t xml:space="preserve"&gt;Table &lt;/w:t&gt;   &lt;/w:r&gt;   &lt;w:r&gt;     &lt;w:fldChar w:fldCharType="begin" w:dirty="true"/&gt;   &lt;/w:r&gt;   &lt;w:r&gt;     &lt;w:instrText xml:space="preserve" w:dirty="true"&gt; SEQ Table \* ARABIC &lt;/w:instrText&gt;   &lt;/w:r&gt;   &lt;w:r&gt;     &lt;w:fldChar w:fldCharType="separate" w:dirty="true"/&gt;   &lt;/w:r&gt;   &lt;w:r&gt;     &lt;w:rPr&gt;       &lt;w:noProof/&gt;       &lt;w:rFonts w:ascii="Calibri" w:hAnsi="Calibri"/&gt;       &lt;w:sz w:val="18px"/&gt;     &lt;/w:rPr&gt;     &lt;w:t xml:space="default"&gt;1&lt;/w:t&gt;   &lt;/w:r&gt;   &lt;w:r&gt;     &lt;w:fldChar w:fldCharType="end" w:dirty="true"/&gt;   &lt;/w:r&gt;   &lt;w:r&gt;     &lt;w:rPr&gt;       &lt;w:rFonts w:ascii="Calibri" w:hAnsi="Calibri"/&gt;       &lt;w:sz w:val="18px"/&gt;     &lt;/w:rPr&gt;     &lt;w:t xml:space="preserve"&gt;: &lt;/w:t&gt;   &lt;/w:r&gt;   &lt;w:r&gt;     &lt;w:rPr&gt;       &lt;w:rFonts w:ascii="Calibri" w:hAnsi="Calibri"/&gt;       &lt;w:sz w:val="18px"/&gt;       &lt;w:color w:val="333333"/&gt;     &lt;/w:rPr&gt;     &lt;w:t xml:space="default"&gt;Table 2&lt;/w:t&gt;   &lt;/w:r&gt; &lt;/w:p&gt;&lt;w:p&gt;   &lt;w:pPr&gt;     &lt;w:spacing w:before="0" w:after="60"/&gt;     &lt;w:keepNext/&gt;     &lt;w:jc w:val="start"/&gt;     &lt;w:pStyle w:val="caption"/&gt;   &lt;/w:pPr&gt;   &lt;w:r&gt;     &lt;w:rPr&gt;       &lt;w:rFonts w:ascii="Calibri" w:hAnsi="Calibri"/&gt;       &lt;w:sz w:val="18px"/&gt;       &lt;w:color w:val="333333"/&gt;     &lt;/w:rPr&gt;     &lt;w:t xml:space="default"&gt;Standardized Diet per Marmoset Pair&lt;/w:t&gt;   &lt;/w:r&gt; &lt;/w:p&gt;&lt;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tblPr&gt;&lt;w:tblCellMar&gt;&lt;w:top w:w="0" w:type="dxa"&gt;&lt;/w:top&gt;&lt;w:bottom w:w="0" w:type="dxa"&gt;&lt;/w:bottom&gt;&lt;w:start w:w="60" w:type="dxa"&gt;&lt;/w:start&gt;&lt;w:end w:w="60" w:type="dxa"&gt;&lt;/w:end&gt;&lt;/w:tblCellMar&gt;&lt;w:tblW w:type="auto" w:w="0"&gt;&lt;/w:tblW&gt;&lt;w:tblLook w:firstRow="0" w:lastRow="0" w:firstColumn="0" w:lastColumn="0" w:noHBand="0" w:noVBand="0"&gt;&lt;/w:tblLook&gt;&lt;w:jc w:val="center"&gt;&lt;/w:jc&gt;&lt;/w:tblPr&gt;&lt;w:tr&gt;&lt;w:trPr&gt;&lt;w:cantSplit&gt;&lt;/w:cantSplit&gt;&lt;w:tblHeader&gt;&lt;/w:tblHeader&gt;&lt;/w:trPr&gt;&lt;w:tc&gt;&lt;w:tcPr&gt;&lt;w:tcBorders&gt;&lt;w:top w:val="single" w:sz="16" w:space="0" w:color="929292"&gt;&lt;/w:top&gt;&lt;w:bottom w:val="single" w:sz="16" w:space="0" w:color="929292"&gt;&lt;/w:bottom&gt;&lt;w:start w:val="single" w:space="0" w:color="D3D3D3"&gt;&lt;/w:start&gt;&lt;w:end w:val="single" w:space="0" w:color="D3D3D3"&gt;&lt;/w:end&gt;&lt;/w:tcBorders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Food Item&lt;/w:t&gt;   &lt;/w:r&gt; &lt;/w:p&gt;&lt;/w:tc&gt;&lt;w:tc&gt;&lt;w:tcPr&gt;&lt;w:tcBorders&gt;&lt;w:top w:val="single" w:sz="16" w:space="0" w:color="929292"&gt;&lt;/w:top&gt;&lt;w:bottom w:val="single" w:sz="16" w:space="0" w:color="929292"&gt;&lt;/w:bottom&gt;&lt;w:start w:val="single" w:space="0" w:color="D3D3D3"&gt;&lt;/w:start&gt;&lt;/w:tcBorders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Details&lt;/w:t&gt;   &lt;/w:r&gt; &lt;/w:p&gt;&lt;/w:tc&gt;&lt;w:tc&gt;&lt;w:tcPr&gt;&lt;w:tcBorders&gt;&lt;w:top w:val="single" w:sz="16" w:space="0" w:color="929292"&gt;&lt;/w:top&gt;&lt;w:bottom w:val="single" w:sz="16" w:space="0" w:color="929292"&gt;&lt;/w:bottom&gt;&lt;w:end w:val="single" w:space="0" w:color="D3D3D3"&gt;&lt;/w:end&gt;&lt;/w:tcBorders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Amount&lt;/w:t&gt;   &lt;/w:r&gt; &lt;/w:p&gt;&lt;/w:tc&gt;&lt;/w:tr&gt;&lt;w:tr&gt;&lt;w:trPr&gt;&lt;w:cantSplit&gt;&lt;/w:cantSplit&gt;&lt;/w:trPr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  &lt;w:b w:val="true"/&gt;     &lt;/w:rPr&gt;     &lt;w:t xml:space="default"&gt;Zupreem&amp;lt;w:r&amp;gt;&amp;lt;w:rPr&amp;gt;&amp;lt;w:vertAlign w:val="superscript"&amp;gt;&amp;lt;/w:vertAlign&amp;gt;&amp;lt;/w:rPr&amp;gt;&amp;lt;w:t xml:space="default"&amp;gt;®&amp;lt;/w:t&amp;gt;&amp;lt;/w:r&amp;gt; Marmoset Diet&lt;/w:t&gt;   &lt;/w:r&gt; &lt;/w:p&gt;&lt;/w:tc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Commercially formulated diet made up of wheat, soybean, egg, alfalfa, and various vitamins&lt;/w:t&gt;   &lt;/w:r&gt; &lt;/w:p&gt;&lt;/w:tc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1 slice&lt;/w:t&gt;   &lt;/w:r&gt; &lt;/w:p&gt;&lt;/w:tc&gt;&lt;/w:tr&gt; &lt;w:tr&gt;&lt;w:trPr&gt;&lt;w:cantSplit&gt;&lt;/w:cantSplit&gt;&lt;/w:trPr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  &lt;w:b w:val="true"/&gt;     &lt;/w:rPr&gt;     &lt;w:t xml:space="default"&gt;Mazuri&amp;lt;w:r&amp;gt;&amp;lt;w:rPr&amp;gt;&amp;lt;w:vertAlign w:val="superscript"&amp;gt;&amp;lt;/w:vertAlign&amp;gt;&amp;lt;/w:rPr&amp;gt;&amp;lt;w:t xml:space="default"&amp;gt;®&amp;lt;/w:t&amp;gt;&amp;lt;/w:r&amp;gt; Callitrichid Gel Diet&lt;/w:t&gt;   &lt;/w:r&gt; &lt;/w:p&gt;&lt;/w:tc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Commercially formulated diet made up of soybean, corn, wheat, gelatin, and various vitamins&lt;/w:t&gt;   &lt;/w:r&gt; &lt;/w:p&gt;&lt;/w:tc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1 slice&lt;/w:t&gt;   &lt;/w:r&gt; &lt;/w:p&gt;&lt;/w:tc&gt;&lt;/w:tr&gt; &lt;w:tr&gt;&lt;w:trPr&gt;&lt;w:cantSplit&gt;&lt;/w:cantSplit&gt;&lt;/w:trPr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  &lt;w:b w:val="true"/&gt;     &lt;/w:rPr&gt;     &lt;w:t xml:space="default"&gt;Apple&lt;/w:t&gt;   &lt;/w:r&gt; &lt;/w:p&gt;&lt;/w:tc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Cut into 1-cm&amp;lt;w:r&amp;gt;&amp;lt;w:rPr&amp;gt;&amp;lt;w:vertAlign w:val="superscript"&amp;gt;&amp;lt;/w:vertAlign&amp;gt;&amp;lt;/w:rPr&amp;gt;&amp;lt;w:t xml:space="default"&amp;gt;2&amp;lt;/w:t&amp;gt;&amp;lt;/w:r&amp;gt; cubes&lt;/w:t&gt;   &lt;/w:r&gt; &lt;/w:p&gt;&lt;/w:tc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4 pieces&lt;/w:t&gt;   &lt;/w:r&gt; &lt;/w:p&gt;&lt;/w:tc&gt;&lt;/w:tr&gt; &lt;w:tr&gt;&lt;w:trPr&gt;&lt;w:cantSplit&gt;&lt;/w:cantSplit&gt;&lt;/w:trPr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  &lt;w:b w:val="true"/&gt;     &lt;/w:rPr&gt;     &lt;w:t xml:space="default"&gt;Sweet Potato&lt;/w:t&gt;   &lt;/w:r&gt; &lt;/w:p&gt;&lt;/w:tc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Cut into 1-cm&amp;lt;w:r&amp;gt;&amp;lt;w:rPr&amp;gt;&amp;lt;w:vertAlign w:val="superscript"&amp;gt;&amp;lt;/w:vertAlign&amp;gt;&amp;lt;/w:rPr&amp;gt;&amp;lt;w:t xml:space="default"&amp;gt;2&amp;lt;/w:t&amp;gt;&amp;lt;/w:r&amp;gt; cubes&lt;/w:t&gt;   &lt;/w:r&gt; &lt;/w:p&gt;&lt;/w:tc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4 pieces&lt;/w:t&gt;   &lt;/w:r&gt; &lt;/w:p&gt;&lt;/w:tc&gt;&lt;/w:tr&gt; &lt;w:tr&gt;&lt;w:trPr&gt;&lt;w:cantSplit&gt;&lt;/w:cantSplit&gt;&lt;/w:trPr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  &lt;w:b w:val="true"/&gt;     &lt;/w:rPr&gt;     &lt;w:t xml:space="default"&gt;Eggs&lt;/w:t&gt;   &lt;/w:r&gt; &lt;/w:p&gt;&lt;/w:tc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Scrambled and microwave-cooked&lt;/w:t&gt;   &lt;/w:r&gt; &lt;/w:p&gt;&lt;/w:tc&gt;&lt;w:tc&gt;&lt;w:tcPr&gt;&lt;w:tcBorders&gt;&lt;w:top w:val="single" w:space="0" w:color="929292"&gt;&lt;/w:top&gt;&lt;w:bottom w:val="single" w:space="0" w:color="929292"&gt;&lt;/w:bottom&gt;&lt;w:start w:val="single" w:space="0" w:color="929292"&gt;&lt;/w:start&gt;&lt;w:end w:val="single" w:space="0" w:color="929292"&gt;&lt;/w:end&gt;&lt;/w:tcBorders&gt;&lt;w:vAlign w:val="top"&gt;&lt;/w:vAlign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2 tsp&lt;/w:t&gt;   &lt;/w:r&gt; &lt;/w:p&gt;&lt;/w:tc&gt;&lt;/w:tr&gt;&lt;/w:tbl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20:50:06Z</dcterms:created>
  <dcterms:modified xsi:type="dcterms:W3CDTF">2025-06-09T20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